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4B11E" w14:textId="738013C5" w:rsidR="002D6CF3" w:rsidRPr="00B55A6C" w:rsidRDefault="002D6CF3" w:rsidP="002D6CF3">
      <w:pPr>
        <w:rPr>
          <w:b/>
          <w:bCs/>
          <w:lang w:val="es-MX"/>
        </w:rPr>
      </w:pPr>
      <w:r w:rsidRPr="00B55A6C">
        <w:rPr>
          <w:b/>
          <w:bCs/>
          <w:lang w:val="es-MX"/>
        </w:rPr>
        <w:t xml:space="preserve">INSTITUTO NACIONAL PASTORAL MIGRATORIA </w:t>
      </w:r>
      <w:r w:rsidR="00F3730E" w:rsidRPr="00B55A6C">
        <w:rPr>
          <w:b/>
          <w:bCs/>
          <w:lang w:val="es-MX"/>
        </w:rPr>
        <w:t>2022</w:t>
      </w:r>
      <w:r w:rsidR="00EC76DA">
        <w:rPr>
          <w:b/>
          <w:bCs/>
          <w:lang w:val="es-MX"/>
        </w:rPr>
        <w:t xml:space="preserve"> - HIBRIDO</w:t>
      </w:r>
    </w:p>
    <w:p w14:paraId="6E2C9D43" w14:textId="77777777" w:rsidR="00F3730E" w:rsidRPr="00B55A6C" w:rsidRDefault="00F3730E" w:rsidP="002D6CF3">
      <w:pPr>
        <w:rPr>
          <w:lang w:val="es-MX"/>
        </w:rPr>
      </w:pPr>
      <w:r w:rsidRPr="00B55A6C">
        <w:rPr>
          <w:lang w:val="es-MX"/>
        </w:rPr>
        <w:t>Siendo Signos y Dando Razón de La Esperanza</w:t>
      </w:r>
    </w:p>
    <w:p w14:paraId="6E2C786F" w14:textId="376FAA0F" w:rsidR="00F3730E" w:rsidRPr="00B55A6C" w:rsidRDefault="00F3730E" w:rsidP="002D6CF3">
      <w:pPr>
        <w:rPr>
          <w:lang w:val="es-MX"/>
        </w:rPr>
      </w:pPr>
      <w:r w:rsidRPr="00B55A6C">
        <w:rPr>
          <w:lang w:val="es-MX"/>
        </w:rPr>
        <w:t xml:space="preserve">Viernes, 29 de julio del 2022 5:00- 8:00 P.M. CST-  </w:t>
      </w:r>
      <w:r w:rsidR="00B55A6C" w:rsidRPr="00B55A6C">
        <w:rPr>
          <w:lang w:val="es-MX"/>
        </w:rPr>
        <w:t>vía</w:t>
      </w:r>
      <w:r w:rsidRPr="00B55A6C">
        <w:rPr>
          <w:lang w:val="es-MX"/>
        </w:rPr>
        <w:t xml:space="preserve"> zoom</w:t>
      </w:r>
    </w:p>
    <w:p w14:paraId="43C45A2B" w14:textId="78844E0E" w:rsidR="00F3730E" w:rsidRPr="00B55A6C" w:rsidRDefault="00B55A6C" w:rsidP="00F3730E">
      <w:pPr>
        <w:rPr>
          <w:lang w:val="es-MX"/>
        </w:rPr>
      </w:pPr>
      <w:r w:rsidRPr="00B55A6C">
        <w:rPr>
          <w:lang w:val="es-MX"/>
        </w:rPr>
        <w:t>Sábado</w:t>
      </w:r>
      <w:r w:rsidR="00F3730E" w:rsidRPr="00B55A6C">
        <w:rPr>
          <w:lang w:val="es-MX"/>
        </w:rPr>
        <w:t xml:space="preserve">, 30 de julio del 2022   </w:t>
      </w:r>
    </w:p>
    <w:p w14:paraId="5EC3FAD6" w14:textId="2AE9D0D7" w:rsidR="00F3730E" w:rsidRPr="00B55A6C" w:rsidRDefault="00F3730E" w:rsidP="00F3730E">
      <w:pPr>
        <w:rPr>
          <w:lang w:val="es-MX"/>
        </w:rPr>
      </w:pPr>
      <w:r w:rsidRPr="00B55A6C">
        <w:rPr>
          <w:lang w:val="es-MX"/>
        </w:rPr>
        <w:t xml:space="preserve">9:00 A.M- 4:00 P.M. CST -  </w:t>
      </w:r>
      <w:r w:rsidR="00B55A6C" w:rsidRPr="00B55A6C">
        <w:rPr>
          <w:lang w:val="es-MX"/>
        </w:rPr>
        <w:t>vía</w:t>
      </w:r>
      <w:r w:rsidRPr="00B55A6C">
        <w:rPr>
          <w:lang w:val="es-MX"/>
        </w:rPr>
        <w:t xml:space="preserve"> zoom</w:t>
      </w:r>
    </w:p>
    <w:p w14:paraId="1F7ACE11" w14:textId="2A0140AF" w:rsidR="00F3730E" w:rsidRPr="00B55A6C" w:rsidRDefault="00F3730E" w:rsidP="00F3730E">
      <w:pPr>
        <w:rPr>
          <w:lang w:val="es-MX"/>
        </w:rPr>
      </w:pPr>
      <w:r w:rsidRPr="00B55A6C">
        <w:rPr>
          <w:lang w:val="es-MX"/>
        </w:rPr>
        <w:t xml:space="preserve">6:00 P.M- 8:00 P.M. CST -  </w:t>
      </w:r>
      <w:r w:rsidR="00B55A6C" w:rsidRPr="00B55A6C">
        <w:rPr>
          <w:lang w:val="es-MX"/>
        </w:rPr>
        <w:t>Reunión</w:t>
      </w:r>
      <w:r w:rsidRPr="00B55A6C">
        <w:rPr>
          <w:lang w:val="es-MX"/>
        </w:rPr>
        <w:t xml:space="preserve"> presencial en:</w:t>
      </w:r>
    </w:p>
    <w:p w14:paraId="45403259" w14:textId="77777777" w:rsidR="00F3730E" w:rsidRPr="00EC76DA" w:rsidRDefault="00F3730E" w:rsidP="00F3730E">
      <w:r w:rsidRPr="00EC76DA">
        <w:t>Catholic Theological Union</w:t>
      </w:r>
    </w:p>
    <w:p w14:paraId="38BAFB7C" w14:textId="50368780" w:rsidR="00F3730E" w:rsidRPr="00EC76DA" w:rsidRDefault="00F3730E" w:rsidP="002D6CF3">
      <w:r w:rsidRPr="00EC76DA">
        <w:t>5416 S Cornell Ave, Chicago, IL 60615</w:t>
      </w:r>
    </w:p>
    <w:p w14:paraId="79199DA5" w14:textId="3A3162D0" w:rsidR="00F3730E" w:rsidRPr="00B55A6C" w:rsidRDefault="00F3730E" w:rsidP="002D6CF3">
      <w:pPr>
        <w:rPr>
          <w:lang w:val="es-MX"/>
        </w:rPr>
      </w:pPr>
      <w:r w:rsidRPr="00B55A6C">
        <w:rPr>
          <w:lang w:val="es-MX"/>
        </w:rPr>
        <w:t xml:space="preserve">El Instituto Nacional Pastoral Migratoria </w:t>
      </w:r>
      <w:r w:rsidR="00EC76DA">
        <w:rPr>
          <w:lang w:val="es-MX"/>
        </w:rPr>
        <w:t>l</w:t>
      </w:r>
      <w:r w:rsidRPr="00B55A6C">
        <w:rPr>
          <w:lang w:val="es-MX"/>
        </w:rPr>
        <w:t xml:space="preserve">e invita a reunirte vía Zoom como comunidad nacional para </w:t>
      </w:r>
      <w:r w:rsidR="00EC76DA">
        <w:rPr>
          <w:lang w:val="es-MX"/>
        </w:rPr>
        <w:t>c</w:t>
      </w:r>
      <w:r w:rsidRPr="00B55A6C">
        <w:rPr>
          <w:lang w:val="es-MX"/>
        </w:rPr>
        <w:t>ontin</w:t>
      </w:r>
      <w:r w:rsidR="00EC76DA">
        <w:rPr>
          <w:lang w:val="es-MX"/>
        </w:rPr>
        <w:t>uar</w:t>
      </w:r>
      <w:r w:rsidRPr="00B55A6C">
        <w:rPr>
          <w:lang w:val="es-MX"/>
        </w:rPr>
        <w:t xml:space="preserve"> buscando juntos caminos para  llevar Esperanza y Acción al servicio de nuestros hermanas y hermanos inmigrantes.</w:t>
      </w:r>
    </w:p>
    <w:p w14:paraId="53059523" w14:textId="7D646C14" w:rsidR="00F3730E" w:rsidRPr="00B55A6C" w:rsidRDefault="00B55A6C" w:rsidP="002D6CF3">
      <w:pPr>
        <w:rPr>
          <w:b/>
          <w:bCs/>
          <w:lang w:val="es-MX"/>
        </w:rPr>
      </w:pPr>
      <w:r w:rsidRPr="00B55A6C">
        <w:rPr>
          <w:b/>
          <w:bCs/>
          <w:lang w:val="es-MX"/>
        </w:rPr>
        <w:t>Presentaciones</w:t>
      </w:r>
    </w:p>
    <w:p w14:paraId="09C0EEF6" w14:textId="468F5BBE" w:rsidR="00F3730E" w:rsidRPr="00B55A6C" w:rsidRDefault="00F3730E" w:rsidP="00F3730E">
      <w:pPr>
        <w:rPr>
          <w:lang w:val="es-MX"/>
        </w:rPr>
      </w:pPr>
      <w:r w:rsidRPr="00B55A6C">
        <w:rPr>
          <w:b/>
          <w:bCs/>
          <w:lang w:val="es-MX"/>
        </w:rPr>
        <w:t>La esperanza siempre presente en el corazón.</w:t>
      </w:r>
      <w:r w:rsidRPr="00B55A6C">
        <w:rPr>
          <w:lang w:val="es-MX"/>
        </w:rPr>
        <w:t xml:space="preserve"> Reflexión teológica por Carmen Aguinaco </w:t>
      </w:r>
      <w:r w:rsidR="00EC76DA">
        <w:rPr>
          <w:lang w:val="es-MX"/>
        </w:rPr>
        <w:t xml:space="preserve">anteriormente funciono como </w:t>
      </w:r>
      <w:r w:rsidRPr="00B55A6C">
        <w:rPr>
          <w:lang w:val="es-MX"/>
        </w:rPr>
        <w:t>especialista multicultural en la Oficina de Culto Divino del USCCB Conferencia de Obispos</w:t>
      </w:r>
    </w:p>
    <w:p w14:paraId="499BFF6D" w14:textId="7971B261" w:rsidR="00F3730E" w:rsidRPr="00B55A6C" w:rsidRDefault="00F3730E" w:rsidP="00F3730E">
      <w:pPr>
        <w:rPr>
          <w:lang w:val="es-MX"/>
        </w:rPr>
      </w:pPr>
      <w:r w:rsidRPr="00B55A6C">
        <w:rPr>
          <w:b/>
          <w:bCs/>
          <w:lang w:val="es-MX"/>
        </w:rPr>
        <w:t>Acompañamiento  hacia los inmigrantes y refugiados  desde una perspectiva global</w:t>
      </w:r>
      <w:r w:rsidRPr="00B55A6C">
        <w:rPr>
          <w:lang w:val="es-MX"/>
        </w:rPr>
        <w:t xml:space="preserve"> -  P. Conrado Zepeda, Director Servicio Jesuita a Refugiados México (JRS-México)</w:t>
      </w:r>
    </w:p>
    <w:p w14:paraId="00A2CAF3" w14:textId="660B1595" w:rsidR="00F3730E" w:rsidRPr="00B55A6C" w:rsidRDefault="00EC76DA" w:rsidP="00F3730E">
      <w:pPr>
        <w:rPr>
          <w:lang w:val="es-MX"/>
        </w:rPr>
      </w:pPr>
      <w:r>
        <w:rPr>
          <w:b/>
          <w:bCs/>
          <w:lang w:val="es-MX"/>
        </w:rPr>
        <w:t>O</w:t>
      </w:r>
      <w:r w:rsidR="00F3730E" w:rsidRPr="00B55A6C">
        <w:rPr>
          <w:b/>
          <w:bCs/>
          <w:lang w:val="es-MX"/>
        </w:rPr>
        <w:t>rganizando grupos de autoayuda emocional para mujeres migrantes</w:t>
      </w:r>
      <w:r w:rsidR="00F3730E" w:rsidRPr="00B55A6C">
        <w:rPr>
          <w:lang w:val="es-MX"/>
        </w:rPr>
        <w:t xml:space="preserve"> –</w:t>
      </w:r>
      <w:r>
        <w:rPr>
          <w:lang w:val="es-MX"/>
        </w:rPr>
        <w:t>Doctora Cary Rositas,</w:t>
      </w:r>
      <w:r w:rsidR="00F3730E" w:rsidRPr="00B55A6C">
        <w:rPr>
          <w:lang w:val="es-MX"/>
        </w:rPr>
        <w:t xml:space="preserve"> Directora de  asuntos latinos de Caridades Católicas de la arquidiócesis de Chicago y Doctora  María Vidal de Haymes, Universidad de Loyola en Chicago</w:t>
      </w:r>
    </w:p>
    <w:p w14:paraId="0050714C" w14:textId="78B4AE75" w:rsidR="00F3730E" w:rsidRPr="00B55A6C" w:rsidRDefault="00F3730E" w:rsidP="00F3730E">
      <w:pPr>
        <w:rPr>
          <w:lang w:val="es-MX"/>
        </w:rPr>
      </w:pPr>
      <w:r w:rsidRPr="00B55A6C">
        <w:rPr>
          <w:b/>
          <w:bCs/>
          <w:lang w:val="es-MX"/>
        </w:rPr>
        <w:t xml:space="preserve">Adaptado  </w:t>
      </w:r>
      <w:r w:rsidR="00EC76DA">
        <w:rPr>
          <w:b/>
          <w:bCs/>
          <w:lang w:val="es-MX"/>
        </w:rPr>
        <w:t>Programas</w:t>
      </w:r>
      <w:r w:rsidRPr="00B55A6C">
        <w:rPr>
          <w:b/>
          <w:bCs/>
          <w:lang w:val="es-MX"/>
        </w:rPr>
        <w:t xml:space="preserve"> para servir a la comunidad durante la pandemia</w:t>
      </w:r>
      <w:r w:rsidRPr="00B55A6C">
        <w:rPr>
          <w:lang w:val="es-MX"/>
        </w:rPr>
        <w:t xml:space="preserve"> - Consulado General de México en Chicago</w:t>
      </w:r>
    </w:p>
    <w:p w14:paraId="216E5C72" w14:textId="79351DE9" w:rsidR="00F3730E" w:rsidRPr="00B55A6C" w:rsidRDefault="00F3730E" w:rsidP="00F3730E">
      <w:pPr>
        <w:rPr>
          <w:lang w:val="es-MX"/>
        </w:rPr>
      </w:pPr>
      <w:r w:rsidRPr="00B55A6C">
        <w:rPr>
          <w:b/>
          <w:bCs/>
          <w:lang w:val="es-MX"/>
        </w:rPr>
        <w:t>Mejores Prácticas</w:t>
      </w:r>
      <w:r w:rsidRPr="00B55A6C">
        <w:rPr>
          <w:lang w:val="es-MX"/>
        </w:rPr>
        <w:t xml:space="preserve"> </w:t>
      </w:r>
    </w:p>
    <w:p w14:paraId="138A5575" w14:textId="408EAC0F" w:rsidR="00B55A6C" w:rsidRPr="00B55A6C" w:rsidRDefault="00B55A6C" w:rsidP="00B55A6C">
      <w:pPr>
        <w:pStyle w:val="ListParagraph"/>
        <w:numPr>
          <w:ilvl w:val="0"/>
          <w:numId w:val="1"/>
        </w:numPr>
        <w:rPr>
          <w:lang w:val="es-MX"/>
        </w:rPr>
      </w:pPr>
      <w:r w:rsidRPr="00B55A6C">
        <w:rPr>
          <w:lang w:val="es-MX"/>
        </w:rPr>
        <w:t>PM y Evangelización</w:t>
      </w:r>
    </w:p>
    <w:p w14:paraId="36357F37" w14:textId="77777777" w:rsidR="00B55A6C" w:rsidRPr="00B55A6C" w:rsidRDefault="00B55A6C" w:rsidP="00B55A6C">
      <w:pPr>
        <w:pStyle w:val="ListParagraph"/>
        <w:numPr>
          <w:ilvl w:val="0"/>
          <w:numId w:val="1"/>
        </w:numPr>
        <w:rPr>
          <w:lang w:val="es-MX"/>
        </w:rPr>
      </w:pPr>
      <w:r w:rsidRPr="00B55A6C">
        <w:rPr>
          <w:lang w:val="es-MX"/>
        </w:rPr>
        <w:t xml:space="preserve">Integrando Movimientos de Fe en la acción de PM </w:t>
      </w:r>
    </w:p>
    <w:p w14:paraId="3CFD21B3" w14:textId="4C338D18" w:rsidR="00B55A6C" w:rsidRPr="00B55A6C" w:rsidRDefault="00B55A6C" w:rsidP="00B55A6C">
      <w:pPr>
        <w:pStyle w:val="ListParagraph"/>
        <w:numPr>
          <w:ilvl w:val="0"/>
          <w:numId w:val="1"/>
        </w:numPr>
        <w:rPr>
          <w:lang w:val="es-MX"/>
        </w:rPr>
      </w:pPr>
      <w:r w:rsidRPr="00B55A6C">
        <w:rPr>
          <w:lang w:val="es-MX"/>
        </w:rPr>
        <w:t xml:space="preserve">PM y su acercamiento intercultural  </w:t>
      </w:r>
    </w:p>
    <w:p w14:paraId="13D1894A" w14:textId="1A37D722" w:rsidR="00B55A6C" w:rsidRPr="00B55A6C" w:rsidRDefault="00B55A6C" w:rsidP="00B55A6C">
      <w:pPr>
        <w:pStyle w:val="ListParagraph"/>
        <w:numPr>
          <w:ilvl w:val="0"/>
          <w:numId w:val="1"/>
        </w:numPr>
        <w:rPr>
          <w:lang w:val="es-MX"/>
        </w:rPr>
      </w:pPr>
      <w:r w:rsidRPr="00B55A6C">
        <w:rPr>
          <w:lang w:val="es-MX"/>
        </w:rPr>
        <w:t xml:space="preserve">La mesa directiva de PM </w:t>
      </w:r>
      <w:r w:rsidR="00EC76DA">
        <w:rPr>
          <w:lang w:val="es-MX"/>
        </w:rPr>
        <w:t>y</w:t>
      </w:r>
      <w:r w:rsidRPr="00B55A6C">
        <w:rPr>
          <w:lang w:val="es-MX"/>
        </w:rPr>
        <w:t xml:space="preserve"> desarrollo organizativo</w:t>
      </w:r>
    </w:p>
    <w:p w14:paraId="57168843" w14:textId="77777777" w:rsidR="00EC76DA" w:rsidRDefault="00EC76DA" w:rsidP="002D6CF3">
      <w:pPr>
        <w:rPr>
          <w:b/>
          <w:bCs/>
          <w:lang w:val="es-MX"/>
        </w:rPr>
      </w:pPr>
      <w:r w:rsidRPr="00EC76DA">
        <w:rPr>
          <w:b/>
          <w:bCs/>
          <w:lang w:val="es-MX"/>
        </w:rPr>
        <w:t>Registración</w:t>
      </w:r>
    </w:p>
    <w:p w14:paraId="799167FC" w14:textId="1676594B" w:rsidR="00B55A6C" w:rsidRDefault="00B55A6C" w:rsidP="002D6CF3">
      <w:pPr>
        <w:rPr>
          <w:lang w:val="es-MX"/>
        </w:rPr>
      </w:pPr>
      <w:r w:rsidRPr="00B55A6C">
        <w:rPr>
          <w:lang w:val="es-MX"/>
        </w:rPr>
        <w:t xml:space="preserve"> Favor de registrarse en este enlace (link: </w:t>
      </w:r>
      <w:hyperlink r:id="rId5" w:history="1">
        <w:r w:rsidRPr="00B55A6C">
          <w:rPr>
            <w:rStyle w:val="Hyperlink"/>
            <w:lang w:val="es-MX"/>
          </w:rPr>
          <w:t>https://us02web.zoom.us/meeting/register/tZUrc-GqrTMiH9ZkFzYIB_-3dybMKDmzNtvj</w:t>
        </w:r>
      </w:hyperlink>
      <w:r w:rsidRPr="00B55A6C">
        <w:rPr>
          <w:lang w:val="es-MX"/>
        </w:rPr>
        <w:t>)</w:t>
      </w:r>
    </w:p>
    <w:p w14:paraId="554C5BC0" w14:textId="450DC817" w:rsidR="00EC76DA" w:rsidRPr="00EC76DA" w:rsidRDefault="00EC76DA" w:rsidP="002D6CF3">
      <w:pPr>
        <w:rPr>
          <w:b/>
          <w:bCs/>
          <w:lang w:val="es-MX"/>
        </w:rPr>
      </w:pPr>
      <w:r w:rsidRPr="00EC76DA">
        <w:rPr>
          <w:b/>
          <w:bCs/>
          <w:lang w:val="es-MX"/>
        </w:rPr>
        <w:t>Información</w:t>
      </w:r>
    </w:p>
    <w:p w14:paraId="13A80282" w14:textId="224F4EED" w:rsidR="00B55A6C" w:rsidRPr="00AC3819" w:rsidRDefault="00EC76DA" w:rsidP="008E737A">
      <w:r>
        <w:rPr>
          <w:lang w:val="es-MX"/>
        </w:rPr>
        <w:t>C</w:t>
      </w:r>
      <w:r w:rsidR="00B55A6C" w:rsidRPr="00B55A6C">
        <w:rPr>
          <w:lang w:val="es-MX"/>
        </w:rPr>
        <w:t xml:space="preserve">ontactar a Raymundo Valdez en </w:t>
      </w:r>
      <w:hyperlink r:id="rId6" w:history="1">
        <w:r w:rsidR="00B55A6C" w:rsidRPr="00B55A6C">
          <w:rPr>
            <w:rStyle w:val="Hyperlink"/>
            <w:lang w:val="es-MX"/>
          </w:rPr>
          <w:t>rvaldez@archchicago.org</w:t>
        </w:r>
      </w:hyperlink>
      <w:r w:rsidR="00B55A6C" w:rsidRPr="00B55A6C">
        <w:rPr>
          <w:lang w:val="es-MX"/>
        </w:rPr>
        <w:t xml:space="preserve"> o 773-619-1448</w:t>
      </w:r>
      <w:r>
        <w:rPr>
          <w:lang w:val="es-MX"/>
        </w:rPr>
        <w:t xml:space="preserve">. </w:t>
      </w:r>
      <w:proofErr w:type="spellStart"/>
      <w:r w:rsidRPr="00AC3819">
        <w:t>Evento</w:t>
      </w:r>
      <w:proofErr w:type="spellEnd"/>
      <w:r w:rsidRPr="00AC3819">
        <w:t xml:space="preserve"> </w:t>
      </w:r>
      <w:proofErr w:type="spellStart"/>
      <w:r w:rsidRPr="00AC3819">
        <w:t>gratuito</w:t>
      </w:r>
      <w:proofErr w:type="spellEnd"/>
      <w:r w:rsidRPr="00AC3819">
        <w:t>.</w:t>
      </w:r>
    </w:p>
    <w:p w14:paraId="32CDF60A" w14:textId="675D62F0" w:rsidR="00B55A6C" w:rsidRPr="00AC3819" w:rsidRDefault="00B55A6C" w:rsidP="008E737A"/>
    <w:p w14:paraId="04A981A9" w14:textId="3B185326" w:rsidR="00B55A6C" w:rsidRPr="006057DC" w:rsidRDefault="006057DC" w:rsidP="008E737A">
      <w:r w:rsidRPr="006057DC">
        <w:rPr>
          <w:lang w:val="es-MX"/>
        </w:rPr>
        <w:lastRenderedPageBreak/>
        <w:t>Fotografía de una feria de salud en la Parroquia de San Antonio de Padu</w:t>
      </w:r>
      <w:r>
        <w:rPr>
          <w:lang w:val="es-MX"/>
        </w:rPr>
        <w:t>a en la Arquidiócesis de Nueva York.</w:t>
      </w:r>
    </w:p>
    <w:p w14:paraId="61183784" w14:textId="20735C2B" w:rsidR="008E737A" w:rsidRPr="00B55A6C" w:rsidRDefault="008E737A" w:rsidP="008E737A">
      <w:pPr>
        <w:rPr>
          <w:lang w:val="es-MX"/>
        </w:rPr>
      </w:pPr>
      <w:r w:rsidRPr="006057DC">
        <w:t xml:space="preserve"> </w:t>
      </w:r>
      <w:r w:rsidR="00B55A6C" w:rsidRPr="00B55A6C">
        <w:rPr>
          <w:noProof/>
          <w:lang w:val="es-MX"/>
        </w:rPr>
        <w:drawing>
          <wp:inline distT="0" distB="0" distL="0" distR="0" wp14:anchorId="04A390CD" wp14:editId="1DBC999A">
            <wp:extent cx="5943600" cy="4457700"/>
            <wp:effectExtent l="0" t="0" r="0" b="0"/>
            <wp:docPr id="1" name="Picture 1" descr="A group of people at an outdoor ev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at an outdoor event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D23BF" w14:textId="77777777" w:rsidR="00AB119B" w:rsidRPr="00B55A6C" w:rsidRDefault="00AB119B" w:rsidP="008E737A">
      <w:pPr>
        <w:rPr>
          <w:lang w:val="es-MX"/>
        </w:rPr>
      </w:pPr>
    </w:p>
    <w:p w14:paraId="7638EA82" w14:textId="77777777" w:rsidR="008E737A" w:rsidRPr="00B55A6C" w:rsidRDefault="008E737A" w:rsidP="002D6CF3">
      <w:pPr>
        <w:rPr>
          <w:lang w:val="es-MX"/>
        </w:rPr>
      </w:pPr>
    </w:p>
    <w:sectPr w:rsidR="008E737A" w:rsidRPr="00B55A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BB2498"/>
    <w:multiLevelType w:val="hybridMultilevel"/>
    <w:tmpl w:val="4000A19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zAwNDC2NDKysDBR0lEKTi0uzszPAykwrAUAonAdQCwAAAA="/>
  </w:docVars>
  <w:rsids>
    <w:rsidRoot w:val="002D6CF3"/>
    <w:rsid w:val="00045B9D"/>
    <w:rsid w:val="002D6CF3"/>
    <w:rsid w:val="006057DC"/>
    <w:rsid w:val="007332F0"/>
    <w:rsid w:val="008E737A"/>
    <w:rsid w:val="00AB119B"/>
    <w:rsid w:val="00AC3819"/>
    <w:rsid w:val="00B55A6C"/>
    <w:rsid w:val="00C843C3"/>
    <w:rsid w:val="00EC76DA"/>
    <w:rsid w:val="00F3730E"/>
    <w:rsid w:val="00F84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A137A"/>
  <w15:chartTrackingRefBased/>
  <w15:docId w15:val="{90D3AD92-E817-4B18-8A5C-5D7CEBC8B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3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3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55A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valdez@archchicago.org" TargetMode="External"/><Relationship Id="rId5" Type="http://schemas.openxmlformats.org/officeDocument/2006/relationships/hyperlink" Target="https://us02web.zoom.us/meeting/register/tZUrc-GqrTMiH9ZkFzYIB_-3dybMKDmzNtvj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Goebel</dc:creator>
  <cp:keywords/>
  <dc:description/>
  <cp:lastModifiedBy>Raymundo Valdez</cp:lastModifiedBy>
  <cp:revision>5</cp:revision>
  <dcterms:created xsi:type="dcterms:W3CDTF">2022-06-23T15:29:00Z</dcterms:created>
  <dcterms:modified xsi:type="dcterms:W3CDTF">2022-06-24T13:16:00Z</dcterms:modified>
</cp:coreProperties>
</file>